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0F1F1" w14:textId="1978EBD6" w:rsidR="00A15158" w:rsidRDefault="009D7F2F" w:rsidP="00D5375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Challenges </w:t>
      </w:r>
      <w:r w:rsidR="00D53758">
        <w:rPr>
          <w:b/>
          <w:bCs/>
          <w:sz w:val="24"/>
          <w:szCs w:val="24"/>
        </w:rPr>
        <w:t xml:space="preserve">2 </w:t>
      </w:r>
      <w:r w:rsidR="00BD5714">
        <w:rPr>
          <w:b/>
          <w:bCs/>
          <w:sz w:val="24"/>
          <w:szCs w:val="24"/>
        </w:rPr>
        <w:t xml:space="preserve">Of Chapter </w:t>
      </w:r>
      <w:r w:rsidR="00D53758">
        <w:rPr>
          <w:b/>
          <w:bCs/>
          <w:sz w:val="24"/>
          <w:szCs w:val="24"/>
        </w:rPr>
        <w:t>1</w:t>
      </w:r>
    </w:p>
    <w:p w14:paraId="19EE84B1" w14:textId="6D3BEDDF" w:rsidR="00D823E1" w:rsidRDefault="00D53758" w:rsidP="00D53758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vailable Credit</w:t>
      </w:r>
    </w:p>
    <w:p w14:paraId="2F21863D" w14:textId="77777777" w:rsidR="00D53758" w:rsidRPr="00D53758" w:rsidRDefault="00D53758" w:rsidP="00D53758">
      <w:pPr>
        <w:jc w:val="center"/>
        <w:rPr>
          <w:b/>
          <w:bCs/>
          <w:sz w:val="24"/>
          <w:szCs w:val="24"/>
        </w:rPr>
      </w:pPr>
    </w:p>
    <w:p w14:paraId="6E65417B" w14:textId="77777777" w:rsidR="00D823E1" w:rsidRPr="004D7C56" w:rsidRDefault="00D823E1">
      <w:pPr>
        <w:rPr>
          <w:b/>
          <w:bCs/>
        </w:rPr>
      </w:pPr>
      <w:r w:rsidRPr="004D7C56">
        <w:rPr>
          <w:b/>
          <w:bCs/>
        </w:rPr>
        <w:t>Step 1 – Define what the application is to d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8275"/>
      </w:tblGrid>
      <w:tr w:rsidR="004D7C56" w14:paraId="7C58DDAF" w14:textId="77777777" w:rsidTr="004D7C56">
        <w:tc>
          <w:tcPr>
            <w:tcW w:w="1075" w:type="dxa"/>
          </w:tcPr>
          <w:p w14:paraId="3D8DFAF4" w14:textId="77777777" w:rsidR="004D7C56" w:rsidRDefault="004D7C56">
            <w:r>
              <w:t>Purpose</w:t>
            </w:r>
          </w:p>
        </w:tc>
        <w:tc>
          <w:tcPr>
            <w:tcW w:w="8275" w:type="dxa"/>
          </w:tcPr>
          <w:p w14:paraId="0AE13271" w14:textId="3E6B5973" w:rsidR="004D7C56" w:rsidRDefault="004D7C56">
            <w:r>
              <w:t xml:space="preserve">To calculate the </w:t>
            </w:r>
            <w:r w:rsidR="004A7BAB">
              <w:t>customer’s available credit</w:t>
            </w:r>
          </w:p>
        </w:tc>
      </w:tr>
      <w:tr w:rsidR="004D7C56" w14:paraId="7E3E509D" w14:textId="77777777" w:rsidTr="004D7C56">
        <w:tc>
          <w:tcPr>
            <w:tcW w:w="1075" w:type="dxa"/>
          </w:tcPr>
          <w:p w14:paraId="783D6B19" w14:textId="77777777" w:rsidR="004D7C56" w:rsidRDefault="004D7C56">
            <w:r>
              <w:t>Input</w:t>
            </w:r>
          </w:p>
        </w:tc>
        <w:tc>
          <w:tcPr>
            <w:tcW w:w="8275" w:type="dxa"/>
          </w:tcPr>
          <w:p w14:paraId="674286E8" w14:textId="63F3DDF9" w:rsidR="004D7C56" w:rsidRDefault="004A7BAB">
            <w:r>
              <w:t>Amount of credit used,</w:t>
            </w:r>
            <w:r w:rsidR="004D7C56">
              <w:t xml:space="preserve"> </w:t>
            </w:r>
            <w:r>
              <w:t>customer’s maximum amount of credit</w:t>
            </w:r>
            <w:r w:rsidR="004D7C56">
              <w:t>.</w:t>
            </w:r>
          </w:p>
        </w:tc>
      </w:tr>
      <w:tr w:rsidR="004D7C56" w14:paraId="70527C1C" w14:textId="77777777" w:rsidTr="004D7C56">
        <w:tc>
          <w:tcPr>
            <w:tcW w:w="1075" w:type="dxa"/>
          </w:tcPr>
          <w:p w14:paraId="37A78B2D" w14:textId="77777777" w:rsidR="004D7C56" w:rsidRDefault="004D7C56">
            <w:r>
              <w:t>Process</w:t>
            </w:r>
          </w:p>
        </w:tc>
        <w:tc>
          <w:tcPr>
            <w:tcW w:w="8275" w:type="dxa"/>
          </w:tcPr>
          <w:p w14:paraId="319305CE" w14:textId="58605CA8" w:rsidR="004D7C56" w:rsidRDefault="004A7BAB"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Subtracts the amount of credit</w:t>
            </w:r>
            <w:r w:rsidR="009A3C1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used by the customer from</w:t>
            </w:r>
            <w:r w:rsidR="0099652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the customer’s maximum of credit</w:t>
            </w:r>
            <w:r w:rsidR="004D7C56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. The result is the </w:t>
            </w:r>
            <w:r w:rsidR="0099652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customer’s available credit.</w:t>
            </w:r>
          </w:p>
        </w:tc>
      </w:tr>
      <w:tr w:rsidR="004D7C56" w14:paraId="43FE3F26" w14:textId="77777777" w:rsidTr="004D7C56">
        <w:tc>
          <w:tcPr>
            <w:tcW w:w="1075" w:type="dxa"/>
          </w:tcPr>
          <w:p w14:paraId="27703AEE" w14:textId="77777777" w:rsidR="004D7C56" w:rsidRDefault="004D7C56">
            <w:r>
              <w:t>Output</w:t>
            </w:r>
          </w:p>
        </w:tc>
        <w:tc>
          <w:tcPr>
            <w:tcW w:w="8275" w:type="dxa"/>
          </w:tcPr>
          <w:p w14:paraId="17918093" w14:textId="1E5316B8" w:rsidR="004D7C56" w:rsidRDefault="004D7C56"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Display a message indicating the </w:t>
            </w:r>
            <w:r w:rsidR="0099652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user’s (customer’s) available credit</w:t>
            </w:r>
          </w:p>
        </w:tc>
      </w:tr>
    </w:tbl>
    <w:p w14:paraId="0BC9740B" w14:textId="77777777" w:rsidR="00D823E1" w:rsidRDefault="00D823E1"/>
    <w:p w14:paraId="4A75784D" w14:textId="77E701FA" w:rsidR="00D823E1" w:rsidRPr="00CC703F" w:rsidRDefault="00B5723B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2D14E37" wp14:editId="67C2B123">
                <wp:simplePos x="0" y="0"/>
                <wp:positionH relativeFrom="column">
                  <wp:posOffset>659765</wp:posOffset>
                </wp:positionH>
                <wp:positionV relativeFrom="paragraph">
                  <wp:posOffset>210654</wp:posOffset>
                </wp:positionV>
                <wp:extent cx="2301240" cy="226060"/>
                <wp:effectExtent l="0" t="0" r="22860" b="2159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1240" cy="226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78F1F0" w14:textId="4BC906E6" w:rsidR="00B5723B" w:rsidRPr="00B5723B" w:rsidRDefault="00996528" w:rsidP="00B5723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redit</w:t>
                            </w:r>
                            <w:r w:rsidR="00B5723B" w:rsidRPr="00B5723B">
                              <w:rPr>
                                <w:sz w:val="18"/>
                                <w:szCs w:val="18"/>
                              </w:rPr>
                              <w:t xml:space="preserve"> Calcula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o</w:t>
                            </w:r>
                            <w:r w:rsidR="00B5723B" w:rsidRPr="00B5723B">
                              <w:rPr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D14E37" id="Rectangle 11" o:spid="_x0000_s1026" style="position:absolute;margin-left:51.95pt;margin-top:16.6pt;width:181.2pt;height:17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" fillcolor="white [3201]" strokecolor="black [3200]" strokeweight="1pt">
                <v:textbox>
                  <w:txbxContent>
                    <w:p w14:paraId="3778F1F0" w14:textId="4BC906E6" w:rsidR="00B5723B" w:rsidRPr="00B5723B" w:rsidRDefault="00996528" w:rsidP="00B5723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redit</w:t>
                      </w:r>
                      <w:r w:rsidR="00B5723B" w:rsidRPr="00B5723B">
                        <w:rPr>
                          <w:sz w:val="18"/>
                          <w:szCs w:val="18"/>
                        </w:rPr>
                        <w:t xml:space="preserve"> Calculat</w:t>
                      </w:r>
                      <w:r>
                        <w:rPr>
                          <w:sz w:val="18"/>
                          <w:szCs w:val="18"/>
                        </w:rPr>
                        <w:t>o</w:t>
                      </w:r>
                      <w:r w:rsidR="00B5723B" w:rsidRPr="00B5723B">
                        <w:rPr>
                          <w:sz w:val="18"/>
                          <w:szCs w:val="18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 w:rsidRPr="00CC703F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716263" wp14:editId="40DA8C61">
                <wp:simplePos x="0" y="0"/>
                <wp:positionH relativeFrom="column">
                  <wp:posOffset>659765</wp:posOffset>
                </wp:positionH>
                <wp:positionV relativeFrom="paragraph">
                  <wp:posOffset>209384</wp:posOffset>
                </wp:positionV>
                <wp:extent cx="2301240" cy="1709420"/>
                <wp:effectExtent l="0" t="0" r="22860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1240" cy="17094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D69D0" id="Rectangle 1" o:spid="_x0000_s1026" style="position:absolute;margin-left:51.95pt;margin-top:16.5pt;width:181.2pt;height:13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" fillcolor="white [3201]" strokecolor="black [3200]" strokeweight="1pt"/>
            </w:pict>
          </mc:Fallback>
        </mc:AlternateContent>
      </w:r>
      <w:r w:rsidR="00D823E1" w:rsidRPr="00CC703F">
        <w:rPr>
          <w:b/>
          <w:bCs/>
        </w:rPr>
        <w:t>Step 2 – Visualize the User Interface</w:t>
      </w:r>
    </w:p>
    <w:p w14:paraId="1795058E" w14:textId="77777777" w:rsidR="00D823E1" w:rsidRPr="00CC703F" w:rsidRDefault="00D823E1">
      <w:pPr>
        <w:rPr>
          <w:sz w:val="2"/>
          <w:szCs w:val="2"/>
        </w:rPr>
      </w:pPr>
    </w:p>
    <w:p w14:paraId="4B02DB6C" w14:textId="77777777" w:rsidR="004D7C56" w:rsidRDefault="00B71984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41E2F4D" wp14:editId="1F4F35DC">
                <wp:simplePos x="0" y="0"/>
                <wp:positionH relativeFrom="column">
                  <wp:posOffset>2051437</wp:posOffset>
                </wp:positionH>
                <wp:positionV relativeFrom="paragraph">
                  <wp:posOffset>112229</wp:posOffset>
                </wp:positionV>
                <wp:extent cx="727544" cy="163002"/>
                <wp:effectExtent l="0" t="0" r="15875" b="279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7544" cy="16300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99EF98" id="Rectangle 6" o:spid="_x0000_s1026" style="position:absolute;margin-left:161.55pt;margin-top:8.85pt;width:57.3pt;height:12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" fillcolor="white [3201]" strokecolor="black [3200]" strokeweight="1pt"/>
            </w:pict>
          </mc:Fallback>
        </mc:AlternateContent>
      </w:r>
      <w:r w:rsidR="004D7C5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2E6619" wp14:editId="4D0FA75F">
                <wp:simplePos x="0" y="0"/>
                <wp:positionH relativeFrom="column">
                  <wp:posOffset>775252</wp:posOffset>
                </wp:positionH>
                <wp:positionV relativeFrom="paragraph">
                  <wp:posOffset>56571</wp:posOffset>
                </wp:positionV>
                <wp:extent cx="1828800" cy="25402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40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DC6D159" w14:textId="71A59F1E" w:rsidR="004D7C56" w:rsidRPr="004D7C56" w:rsidRDefault="00996528" w:rsidP="004D7C56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dit Lim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2E66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61.05pt;margin-top:4.45pt;width:2in;height:20pt;z-index:2516613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" filled="f" stroked="f">
                <v:textbox>
                  <w:txbxContent>
                    <w:p w14:paraId="5DC6D159" w14:textId="71A59F1E" w:rsidR="004D7C56" w:rsidRPr="004D7C56" w:rsidRDefault="00996528" w:rsidP="004D7C56">
                      <w:pPr>
                        <w:jc w:val="center"/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edit Limit</w:t>
                      </w:r>
                    </w:p>
                  </w:txbxContent>
                </v:textbox>
              </v:shape>
            </w:pict>
          </mc:Fallback>
        </mc:AlternateContent>
      </w:r>
    </w:p>
    <w:p w14:paraId="47A898F9" w14:textId="77777777" w:rsidR="004D7C56" w:rsidRDefault="00B71984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94BCA1" wp14:editId="5DA30880">
                <wp:simplePos x="0" y="0"/>
                <wp:positionH relativeFrom="column">
                  <wp:posOffset>2052955</wp:posOffset>
                </wp:positionH>
                <wp:positionV relativeFrom="paragraph">
                  <wp:posOffset>142074</wp:posOffset>
                </wp:positionV>
                <wp:extent cx="727075" cy="162560"/>
                <wp:effectExtent l="0" t="0" r="15875" b="279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7075" cy="162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63B5FD" id="Rectangle 7" o:spid="_x0000_s1026" style="position:absolute;margin-left:161.65pt;margin-top:11.2pt;width:57.25pt;height:12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" fillcolor="white [3201]" strokecolor="black [3200]" strokeweight="1pt"/>
            </w:pict>
          </mc:Fallback>
        </mc:AlternateContent>
      </w:r>
      <w:r w:rsidR="004D7C5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31BF80" wp14:editId="718C7574">
                <wp:simplePos x="0" y="0"/>
                <wp:positionH relativeFrom="column">
                  <wp:posOffset>774700</wp:posOffset>
                </wp:positionH>
                <wp:positionV relativeFrom="paragraph">
                  <wp:posOffset>78906</wp:posOffset>
                </wp:positionV>
                <wp:extent cx="1828800" cy="2540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1DE32F9" w14:textId="593B814D" w:rsidR="004D7C56" w:rsidRPr="004D7C56" w:rsidRDefault="00996528" w:rsidP="004D7C56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dit Us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1BF80" id="Text Box 3" o:spid="_x0000_s1028" type="#_x0000_t202" style="position:absolute;margin-left:61pt;margin-top:6.2pt;width:2in;height:20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" filled="f" stroked="f">
                <v:textbox>
                  <w:txbxContent>
                    <w:p w14:paraId="31DE32F9" w14:textId="593B814D" w:rsidR="004D7C56" w:rsidRPr="004D7C56" w:rsidRDefault="00996528" w:rsidP="004D7C56">
                      <w:pPr>
                        <w:jc w:val="center"/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edit Used</w:t>
                      </w:r>
                    </w:p>
                  </w:txbxContent>
                </v:textbox>
              </v:shape>
            </w:pict>
          </mc:Fallback>
        </mc:AlternateContent>
      </w:r>
    </w:p>
    <w:p w14:paraId="2A016106" w14:textId="77777777" w:rsidR="004D7C56" w:rsidRDefault="004D7C56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82C8D2" wp14:editId="185EE680">
                <wp:simplePos x="0" y="0"/>
                <wp:positionH relativeFrom="column">
                  <wp:posOffset>1947076</wp:posOffset>
                </wp:positionH>
                <wp:positionV relativeFrom="paragraph">
                  <wp:posOffset>140970</wp:posOffset>
                </wp:positionV>
                <wp:extent cx="1828800" cy="254028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40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D06EF23" w14:textId="77777777" w:rsidR="004D7C56" w:rsidRPr="004D7C56" w:rsidRDefault="004D7C56" w:rsidP="004D7C56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$0.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2C8D2" id="Text Box 5" o:spid="_x0000_s1029" type="#_x0000_t202" style="position:absolute;margin-left:153.3pt;margin-top:11.1pt;width:2in;height:20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" filled="f" stroked="f">
                <v:textbox>
                  <w:txbxContent>
                    <w:p w14:paraId="6D06EF23" w14:textId="77777777" w:rsidR="004D7C56" w:rsidRPr="004D7C56" w:rsidRDefault="004D7C56" w:rsidP="004D7C56">
                      <w:pPr>
                        <w:jc w:val="center"/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$0.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BD778C" wp14:editId="7E9FEE6D">
                <wp:simplePos x="0" y="0"/>
                <wp:positionH relativeFrom="column">
                  <wp:posOffset>762746</wp:posOffset>
                </wp:positionH>
                <wp:positionV relativeFrom="paragraph">
                  <wp:posOffset>140473</wp:posOffset>
                </wp:positionV>
                <wp:extent cx="1828800" cy="254028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40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AFB4ED2" w14:textId="6719E1FD" w:rsidR="004D7C56" w:rsidRPr="004D7C56" w:rsidRDefault="00996528" w:rsidP="004D7C56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redit Available</w:t>
                            </w:r>
                            <w:r w:rsidR="004D7C56"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D778C" id="Text Box 4" o:spid="_x0000_s1030" type="#_x0000_t202" style="position:absolute;margin-left:60.05pt;margin-top:11.05pt;width:2in;height:20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" filled="f" stroked="f">
                <v:textbox>
                  <w:txbxContent>
                    <w:p w14:paraId="2AFB4ED2" w14:textId="6719E1FD" w:rsidR="004D7C56" w:rsidRPr="004D7C56" w:rsidRDefault="00996528" w:rsidP="004D7C56">
                      <w:pPr>
                        <w:jc w:val="center"/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redit Available</w:t>
                      </w:r>
                      <w:r w:rsidR="004D7C56"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11F3F17C" w14:textId="719BEFEE" w:rsidR="004D7C56" w:rsidRDefault="00996528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C507CE" wp14:editId="098670F0">
                <wp:simplePos x="0" y="0"/>
                <wp:positionH relativeFrom="column">
                  <wp:posOffset>723900</wp:posOffset>
                </wp:positionH>
                <wp:positionV relativeFrom="paragraph">
                  <wp:posOffset>154940</wp:posOffset>
                </wp:positionV>
                <wp:extent cx="1111250" cy="448945"/>
                <wp:effectExtent l="0" t="0" r="12700" b="273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1250" cy="44894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AF63A4" w14:textId="05DD1901" w:rsidR="00F10DC8" w:rsidRDefault="00F10DC8" w:rsidP="00F10DC8">
                            <w:pPr>
                              <w:jc w:val="center"/>
                            </w:pPr>
                            <w:r>
                              <w:t xml:space="preserve">Calculate </w:t>
                            </w:r>
                            <w:r w:rsidR="00996528">
                              <w:t>Credit Avail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C507CE" id="Rectangle 8" o:spid="_x0000_s1031" style="position:absolute;margin-left:57pt;margin-top:12.2pt;width:87.5pt;height:35.3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" fillcolor="white [3201]" strokecolor="black [3200]" strokeweight="1pt">
                <v:textbox>
                  <w:txbxContent>
                    <w:p w14:paraId="0DAF63A4" w14:textId="05DD1901" w:rsidR="00F10DC8" w:rsidRDefault="00F10DC8" w:rsidP="00F10DC8">
                      <w:pPr>
                        <w:jc w:val="center"/>
                      </w:pPr>
                      <w:r>
                        <w:t xml:space="preserve">Calculate </w:t>
                      </w:r>
                      <w:r w:rsidR="00996528">
                        <w:t>Credit Available</w:t>
                      </w:r>
                    </w:p>
                  </w:txbxContent>
                </v:textbox>
              </v:rect>
            </w:pict>
          </mc:Fallback>
        </mc:AlternateContent>
      </w:r>
      <w:r w:rsidR="00F10DC8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88AD11E" wp14:editId="1104AE91">
                <wp:simplePos x="0" y="0"/>
                <wp:positionH relativeFrom="column">
                  <wp:posOffset>2019494</wp:posOffset>
                </wp:positionH>
                <wp:positionV relativeFrom="paragraph">
                  <wp:posOffset>220318</wp:posOffset>
                </wp:positionV>
                <wp:extent cx="771277" cy="302149"/>
                <wp:effectExtent l="0" t="0" r="10160" b="222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277" cy="30214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55A42E" w14:textId="77777777" w:rsidR="00F10DC8" w:rsidRDefault="00F10DC8" w:rsidP="00F10DC8">
                            <w:pPr>
                              <w:jc w:val="center"/>
                            </w:pPr>
                            <w:r>
                              <w:t>Cl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AD11E" id="Rectangle 10" o:spid="_x0000_s1032" style="position:absolute;margin-left:159pt;margin-top:17.35pt;width:60.75pt;height:23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" fillcolor="white [3201]" strokecolor="black [3200]" strokeweight="1pt">
                <v:textbox>
                  <w:txbxContent>
                    <w:p w14:paraId="0355A42E" w14:textId="77777777" w:rsidR="00F10DC8" w:rsidRDefault="00F10DC8" w:rsidP="00F10DC8">
                      <w:pPr>
                        <w:jc w:val="center"/>
                      </w:pPr>
                      <w:r>
                        <w:t>Close</w:t>
                      </w:r>
                    </w:p>
                  </w:txbxContent>
                </v:textbox>
              </v:rect>
            </w:pict>
          </mc:Fallback>
        </mc:AlternateContent>
      </w:r>
    </w:p>
    <w:p w14:paraId="5683CE67" w14:textId="77777777" w:rsidR="004D7C56" w:rsidRDefault="004D7C56"/>
    <w:p w14:paraId="199233A4" w14:textId="77777777" w:rsidR="00D823E1" w:rsidRDefault="00D823E1"/>
    <w:p w14:paraId="18D3D579" w14:textId="77777777" w:rsidR="00D823E1" w:rsidRDefault="00D823E1"/>
    <w:p w14:paraId="11B153F5" w14:textId="77777777" w:rsidR="00D823E1" w:rsidRPr="007C2389" w:rsidRDefault="00D823E1" w:rsidP="00D823E1">
      <w:pPr>
        <w:rPr>
          <w:b/>
          <w:bCs/>
        </w:rPr>
      </w:pPr>
      <w:r w:rsidRPr="007C2389">
        <w:rPr>
          <w:b/>
          <w:bCs/>
        </w:rPr>
        <w:t>Step 3 – Determine Needed Control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78"/>
        <w:gridCol w:w="2245"/>
        <w:gridCol w:w="5727"/>
      </w:tblGrid>
      <w:tr w:rsidR="001C17C7" w14:paraId="7FD3DFB3" w14:textId="77777777" w:rsidTr="00037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AEE9F0A" w14:textId="77777777" w:rsidR="001C17C7" w:rsidRDefault="001C17C7" w:rsidP="00D823E1">
            <w:r>
              <w:t>Control Type</w:t>
            </w:r>
          </w:p>
        </w:tc>
        <w:tc>
          <w:tcPr>
            <w:tcW w:w="1800" w:type="dxa"/>
          </w:tcPr>
          <w:p w14:paraId="0F5835F3" w14:textId="77777777" w:rsidR="001C17C7" w:rsidRDefault="001C17C7" w:rsidP="00D823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ol Name</w:t>
            </w:r>
          </w:p>
        </w:tc>
        <w:tc>
          <w:tcPr>
            <w:tcW w:w="6115" w:type="dxa"/>
          </w:tcPr>
          <w:p w14:paraId="461A73A8" w14:textId="77777777" w:rsidR="001C17C7" w:rsidRDefault="001C17C7" w:rsidP="00D823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1C17C7" w14:paraId="70FF3472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E39D6E7" w14:textId="77777777" w:rsidR="001C17C7" w:rsidRPr="001C17C7" w:rsidRDefault="001C17C7" w:rsidP="00D823E1">
            <w:pPr>
              <w:rPr>
                <w:b w:val="0"/>
                <w:bCs w:val="0"/>
              </w:rPr>
            </w:pPr>
            <w:r w:rsidRPr="001C17C7">
              <w:rPr>
                <w:b w:val="0"/>
                <w:bCs w:val="0"/>
              </w:rPr>
              <w:t>Form</w:t>
            </w:r>
          </w:p>
        </w:tc>
        <w:tc>
          <w:tcPr>
            <w:tcW w:w="1800" w:type="dxa"/>
          </w:tcPr>
          <w:p w14:paraId="0BF645F2" w14:textId="77777777" w:rsidR="001C17C7" w:rsidRPr="001C17C7" w:rsidRDefault="001C17C7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6115" w:type="dxa"/>
          </w:tcPr>
          <w:p w14:paraId="01E6094B" w14:textId="77777777" w:rsidR="001C17C7" w:rsidRPr="001C17C7" w:rsidRDefault="001C17C7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</w:t>
            </w:r>
            <w:r w:rsidR="00037F81">
              <w:t>small form</w:t>
            </w:r>
            <w:r w:rsidR="00037F81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that will serve as the window onto which the other controls will be placed</w:t>
            </w:r>
          </w:p>
        </w:tc>
      </w:tr>
      <w:tr w:rsidR="001C17C7" w14:paraId="48AF48E5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98BEE15" w14:textId="77777777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1800" w:type="dxa"/>
          </w:tcPr>
          <w:p w14:paraId="58395EFD" w14:textId="77777777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6115" w:type="dxa"/>
          </w:tcPr>
          <w:p w14:paraId="2BFDF511" w14:textId="75CEB5EE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isplays the message </w:t>
            </w:r>
            <w:r w:rsidR="00996528" w:rsidRPr="00996528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shd w:val="clear" w:color="auto" w:fill="FFFFFF"/>
              </w:rPr>
              <w:t>Credit limit</w:t>
            </w:r>
          </w:p>
        </w:tc>
      </w:tr>
      <w:tr w:rsidR="001C17C7" w14:paraId="63E7D2A0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78C4A1E" w14:textId="77777777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1800" w:type="dxa"/>
          </w:tcPr>
          <w:p w14:paraId="2C041AF8" w14:textId="77777777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6115" w:type="dxa"/>
          </w:tcPr>
          <w:p w14:paraId="348B6D2B" w14:textId="645388FC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isplays the message </w:t>
            </w:r>
            <w:r w:rsidR="00996528" w:rsidRPr="00996528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shd w:val="clear" w:color="auto" w:fill="FFFFFF"/>
              </w:rPr>
              <w:t>Credit Used</w:t>
            </w:r>
          </w:p>
        </w:tc>
      </w:tr>
      <w:tr w:rsidR="001C17C7" w14:paraId="2DC91337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4F883351" w14:textId="77777777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1800" w:type="dxa"/>
          </w:tcPr>
          <w:p w14:paraId="3725998C" w14:textId="77777777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6115" w:type="dxa"/>
          </w:tcPr>
          <w:p w14:paraId="388051A6" w14:textId="6D04E559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isplays the message </w:t>
            </w:r>
            <w:r w:rsidR="00996528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bdr w:val="none" w:sz="0" w:space="0" w:color="auto" w:frame="1"/>
                <w:shd w:val="clear" w:color="auto" w:fill="FFFFFF"/>
              </w:rPr>
              <w:t>Credit Available</w:t>
            </w:r>
          </w:p>
        </w:tc>
      </w:tr>
      <w:tr w:rsidR="001C17C7" w14:paraId="7C4D5EC0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5F2EA84" w14:textId="77777777" w:rsidR="001C17C7" w:rsidRPr="001C17C7" w:rsidRDefault="00037F81" w:rsidP="00D823E1">
            <w:pPr>
              <w:rPr>
                <w:b w:val="0"/>
                <w:bCs w:val="0"/>
              </w:rPr>
            </w:pPr>
            <w:proofErr w:type="spellStart"/>
            <w:r w:rsidRPr="00037F81">
              <w:rPr>
                <w:b w:val="0"/>
                <w:bCs w:val="0"/>
              </w:rPr>
              <w:t>TextBox</w:t>
            </w:r>
            <w:proofErr w:type="spellEnd"/>
          </w:p>
        </w:tc>
        <w:tc>
          <w:tcPr>
            <w:tcW w:w="1800" w:type="dxa"/>
          </w:tcPr>
          <w:p w14:paraId="231B9303" w14:textId="7ABA6C52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xt</w:t>
            </w:r>
            <w:r w:rsidR="00996528">
              <w:t>CreditLimit</w:t>
            </w:r>
            <w:proofErr w:type="spellEnd"/>
          </w:p>
        </w:tc>
        <w:tc>
          <w:tcPr>
            <w:tcW w:w="6115" w:type="dxa"/>
          </w:tcPr>
          <w:p w14:paraId="73E39162" w14:textId="7506BDB2" w:rsidR="001C17C7" w:rsidRPr="001C17C7" w:rsidRDefault="007C2389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Allows the user</w:t>
            </w:r>
            <w:r w:rsidR="00BD710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to enter th</w:t>
            </w:r>
            <w:r w:rsidR="00BD710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eir </w:t>
            </w:r>
            <w:r w:rsidR="00BD7108" w:rsidRPr="00BD7108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shd w:val="clear" w:color="auto" w:fill="FFFFFF"/>
              </w:rPr>
              <w:t>Credit Limit</w:t>
            </w:r>
            <w:r w:rsidR="00BD710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(Maximum amount of Credit)</w:t>
            </w:r>
          </w:p>
        </w:tc>
      </w:tr>
      <w:tr w:rsidR="001C17C7" w14:paraId="2A7C8E92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F38D938" w14:textId="77777777" w:rsidR="001C17C7" w:rsidRPr="001C17C7" w:rsidRDefault="00037F81" w:rsidP="00D823E1">
            <w:pPr>
              <w:rPr>
                <w:b w:val="0"/>
                <w:bCs w:val="0"/>
              </w:rPr>
            </w:pPr>
            <w:proofErr w:type="spellStart"/>
            <w:r w:rsidRPr="00037F81">
              <w:rPr>
                <w:b w:val="0"/>
                <w:bCs w:val="0"/>
              </w:rPr>
              <w:t>TextBox</w:t>
            </w:r>
            <w:proofErr w:type="spellEnd"/>
          </w:p>
        </w:tc>
        <w:tc>
          <w:tcPr>
            <w:tcW w:w="1800" w:type="dxa"/>
          </w:tcPr>
          <w:p w14:paraId="02F221B9" w14:textId="126CEF27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xt</w:t>
            </w:r>
            <w:r w:rsidR="00BD7108">
              <w:t>CreditUsed</w:t>
            </w:r>
            <w:proofErr w:type="spellEnd"/>
          </w:p>
        </w:tc>
        <w:tc>
          <w:tcPr>
            <w:tcW w:w="6115" w:type="dxa"/>
          </w:tcPr>
          <w:p w14:paraId="1E046AA9" w14:textId="504CF60B" w:rsidR="001C17C7" w:rsidRPr="001C17C7" w:rsidRDefault="007C2389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Allows the user</w:t>
            </w:r>
            <w:r w:rsidR="00BD710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(customer)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to enter </w:t>
            </w:r>
            <w:r w:rsidR="00BD710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the amount she/she has used.</w:t>
            </w:r>
          </w:p>
        </w:tc>
      </w:tr>
      <w:tr w:rsidR="001C17C7" w14:paraId="4AB5E40D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77631DD" w14:textId="77777777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1800" w:type="dxa"/>
          </w:tcPr>
          <w:p w14:paraId="5C638EF3" w14:textId="27AF7A5F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bl</w:t>
            </w:r>
            <w:r w:rsidR="00BD7108">
              <w:t>Credit</w:t>
            </w:r>
            <w:r w:rsidR="002B3021">
              <w:t>Available</w:t>
            </w:r>
            <w:proofErr w:type="spellEnd"/>
          </w:p>
        </w:tc>
        <w:tc>
          <w:tcPr>
            <w:tcW w:w="6115" w:type="dxa"/>
          </w:tcPr>
          <w:p w14:paraId="726FEBCC" w14:textId="099D522E" w:rsidR="001C17C7" w:rsidRPr="001C17C7" w:rsidRDefault="007C2389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Displays the </w:t>
            </w:r>
            <w:r w:rsidR="002B3021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credit available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, after the </w:t>
            </w:r>
            <w:proofErr w:type="spellStart"/>
            <w:r w:rsidRPr="007C2389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btnCalc</w:t>
            </w:r>
            <w:r w:rsidR="00BD7108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CreditAvailable</w:t>
            </w:r>
            <w:proofErr w:type="spellEnd"/>
            <w:r w:rsidR="00BD7108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 xml:space="preserve">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button has been clicked</w:t>
            </w:r>
          </w:p>
        </w:tc>
      </w:tr>
      <w:tr w:rsidR="001C17C7" w14:paraId="1659391B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EFA92C6" w14:textId="77777777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utton</w:t>
            </w:r>
          </w:p>
        </w:tc>
        <w:tc>
          <w:tcPr>
            <w:tcW w:w="1800" w:type="dxa"/>
          </w:tcPr>
          <w:p w14:paraId="2DDD9DC8" w14:textId="3FC8F0F0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tnCalc</w:t>
            </w:r>
            <w:r w:rsidR="00BD7108">
              <w:t>CreditAvailable</w:t>
            </w:r>
            <w:proofErr w:type="spellEnd"/>
          </w:p>
        </w:tc>
        <w:tc>
          <w:tcPr>
            <w:tcW w:w="6115" w:type="dxa"/>
          </w:tcPr>
          <w:p w14:paraId="29FAD20E" w14:textId="2CF48563" w:rsidR="001C17C7" w:rsidRPr="001C17C7" w:rsidRDefault="007C2389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When clicked, </w:t>
            </w:r>
            <w:r w:rsidR="002B3021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subtracts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the </w:t>
            </w:r>
            <w:r w:rsidR="00BD710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amount of credit used by the customer’s f</w:t>
            </w:r>
            <w:r w:rsidR="002B3021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rom</w:t>
            </w:r>
            <w:r w:rsidR="00BD7108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the customer’s maximum amount of credit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; stores the result in a variable and displays it in the </w:t>
            </w:r>
            <w:proofErr w:type="spellStart"/>
            <w:r w:rsidRPr="007C2389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lbl</w:t>
            </w:r>
            <w:r w:rsidR="00BD7108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Credi</w:t>
            </w:r>
            <w:r w:rsidR="002B3021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tAvailable</w:t>
            </w:r>
            <w:proofErr w:type="spellEnd"/>
            <w:r w:rsidR="002B3021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 xml:space="preserve"> </w:t>
            </w:r>
          </w:p>
        </w:tc>
      </w:tr>
      <w:tr w:rsidR="001C17C7" w14:paraId="40CD3F1C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7F0885D" w14:textId="77777777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utton</w:t>
            </w:r>
          </w:p>
        </w:tc>
        <w:tc>
          <w:tcPr>
            <w:tcW w:w="1800" w:type="dxa"/>
          </w:tcPr>
          <w:p w14:paraId="61AC4388" w14:textId="77777777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tnClose</w:t>
            </w:r>
            <w:proofErr w:type="spellEnd"/>
          </w:p>
        </w:tc>
        <w:tc>
          <w:tcPr>
            <w:tcW w:w="6115" w:type="dxa"/>
          </w:tcPr>
          <w:p w14:paraId="28A79A0A" w14:textId="77777777" w:rsidR="001C17C7" w:rsidRPr="001C17C7" w:rsidRDefault="007C2389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When clicked, terminates the application</w:t>
            </w:r>
          </w:p>
        </w:tc>
      </w:tr>
    </w:tbl>
    <w:p w14:paraId="3DB18B82" w14:textId="284028A9" w:rsidR="00A05F0A" w:rsidRDefault="00A05F0A"/>
    <w:p w14:paraId="5F41CB99" w14:textId="77777777" w:rsidR="00A05F0A" w:rsidRDefault="00A05F0A"/>
    <w:p w14:paraId="7A2C9075" w14:textId="77777777" w:rsidR="00D823E1" w:rsidRPr="00A05F0A" w:rsidRDefault="00D823E1">
      <w:pPr>
        <w:rPr>
          <w:b/>
          <w:bCs/>
        </w:rPr>
      </w:pPr>
      <w:r w:rsidRPr="00A05F0A">
        <w:rPr>
          <w:b/>
          <w:bCs/>
        </w:rPr>
        <w:t>Step 4 – Define the Controls Relevant Propertie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D4030" w14:paraId="64743C50" w14:textId="77777777" w:rsidTr="009D4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AAEDD94" w14:textId="77777777" w:rsidR="009D4030" w:rsidRDefault="00847B16">
            <w:r>
              <w:t>Control Type</w:t>
            </w:r>
          </w:p>
        </w:tc>
        <w:tc>
          <w:tcPr>
            <w:tcW w:w="3117" w:type="dxa"/>
          </w:tcPr>
          <w:p w14:paraId="41774105" w14:textId="77777777" w:rsidR="009D4030" w:rsidRDefault="00847B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ol Name</w:t>
            </w:r>
          </w:p>
        </w:tc>
        <w:tc>
          <w:tcPr>
            <w:tcW w:w="3117" w:type="dxa"/>
          </w:tcPr>
          <w:p w14:paraId="170636E2" w14:textId="77777777" w:rsidR="009D4030" w:rsidRDefault="00847B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xt Property</w:t>
            </w:r>
          </w:p>
        </w:tc>
      </w:tr>
      <w:tr w:rsidR="009D4030" w:rsidRPr="00847B16" w14:paraId="65A2B741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A3ABC73" w14:textId="77777777" w:rsidR="009D4030" w:rsidRPr="00847B16" w:rsidRDefault="00847B16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orm</w:t>
            </w:r>
          </w:p>
        </w:tc>
        <w:tc>
          <w:tcPr>
            <w:tcW w:w="3117" w:type="dxa"/>
          </w:tcPr>
          <w:p w14:paraId="1A5C7D7E" w14:textId="77777777" w:rsidR="009D4030" w:rsidRPr="00847B16" w:rsidRDefault="00847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3117" w:type="dxa"/>
          </w:tcPr>
          <w:p w14:paraId="69470BF5" w14:textId="27A0F399" w:rsidR="009D4030" w:rsidRPr="00847B16" w:rsidRDefault="00847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  <w:r w:rsidR="00BD7108">
              <w:t>Credit Calculator</w:t>
            </w:r>
            <w:r>
              <w:t>”</w:t>
            </w:r>
          </w:p>
        </w:tc>
      </w:tr>
      <w:tr w:rsidR="009D4030" w:rsidRPr="00847B16" w14:paraId="47662A22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E5D1F1E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3117" w:type="dxa"/>
          </w:tcPr>
          <w:p w14:paraId="457F87F5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3117" w:type="dxa"/>
          </w:tcPr>
          <w:p w14:paraId="488F9579" w14:textId="5101C137" w:rsidR="009D4030" w:rsidRPr="00847B16" w:rsidRDefault="00A05F0A" w:rsidP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5F0A">
              <w:t>"</w:t>
            </w:r>
            <w:r w:rsidR="00BD7108">
              <w:t>Credit Limit</w:t>
            </w:r>
            <w:r w:rsidRPr="00A05F0A">
              <w:t>"</w:t>
            </w:r>
          </w:p>
        </w:tc>
      </w:tr>
      <w:tr w:rsidR="009D4030" w:rsidRPr="00847B16" w14:paraId="3B9DA514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56B38C3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3117" w:type="dxa"/>
          </w:tcPr>
          <w:p w14:paraId="6D6D6595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3117" w:type="dxa"/>
          </w:tcPr>
          <w:p w14:paraId="18DEEFAE" w14:textId="776D31DB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  <w:r w:rsidR="00BD7108">
              <w:t xml:space="preserve">Credit </w:t>
            </w:r>
            <w:r w:rsidR="002B3021">
              <w:t>Used</w:t>
            </w:r>
            <w:r>
              <w:t>”</w:t>
            </w:r>
          </w:p>
        </w:tc>
      </w:tr>
      <w:tr w:rsidR="009D4030" w:rsidRPr="00847B16" w14:paraId="32547779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9D2B2F4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3117" w:type="dxa"/>
          </w:tcPr>
          <w:p w14:paraId="13280772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3117" w:type="dxa"/>
          </w:tcPr>
          <w:p w14:paraId="01B25ADD" w14:textId="0F0840F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  <w:r w:rsidR="002B3021">
              <w:t>Credit Available</w:t>
            </w:r>
            <w:r>
              <w:t>”</w:t>
            </w:r>
          </w:p>
        </w:tc>
      </w:tr>
      <w:tr w:rsidR="009D4030" w:rsidRPr="00847B16" w14:paraId="599E59D0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D7836B9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3117" w:type="dxa"/>
          </w:tcPr>
          <w:p w14:paraId="37D838EA" w14:textId="0ECFAF68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bl</w:t>
            </w:r>
            <w:r w:rsidR="002B3021">
              <w:t>CreditAvailable</w:t>
            </w:r>
            <w:proofErr w:type="spellEnd"/>
          </w:p>
        </w:tc>
        <w:tc>
          <w:tcPr>
            <w:tcW w:w="3117" w:type="dxa"/>
          </w:tcPr>
          <w:p w14:paraId="7D0C3D73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$0.00”</w:t>
            </w:r>
          </w:p>
        </w:tc>
      </w:tr>
      <w:tr w:rsidR="009D4030" w:rsidRPr="00847B16" w14:paraId="5521030A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AE87647" w14:textId="77777777" w:rsidR="009D4030" w:rsidRPr="00847B16" w:rsidRDefault="00A05F0A">
            <w:p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TextBox</w:t>
            </w:r>
            <w:proofErr w:type="spellEnd"/>
          </w:p>
        </w:tc>
        <w:tc>
          <w:tcPr>
            <w:tcW w:w="3117" w:type="dxa"/>
          </w:tcPr>
          <w:p w14:paraId="330E42FB" w14:textId="0261820F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xt</w:t>
            </w:r>
            <w:r w:rsidR="002B3021">
              <w:t>CreditLimit</w:t>
            </w:r>
            <w:proofErr w:type="spellEnd"/>
          </w:p>
        </w:tc>
        <w:tc>
          <w:tcPr>
            <w:tcW w:w="3117" w:type="dxa"/>
          </w:tcPr>
          <w:p w14:paraId="452C7212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”</w:t>
            </w:r>
          </w:p>
        </w:tc>
      </w:tr>
      <w:tr w:rsidR="009D4030" w:rsidRPr="00847B16" w14:paraId="583267FD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E7E830D" w14:textId="77777777" w:rsidR="009D4030" w:rsidRPr="00847B16" w:rsidRDefault="00A05F0A">
            <w:p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TextBox</w:t>
            </w:r>
            <w:proofErr w:type="spellEnd"/>
          </w:p>
        </w:tc>
        <w:tc>
          <w:tcPr>
            <w:tcW w:w="3117" w:type="dxa"/>
          </w:tcPr>
          <w:p w14:paraId="0676838F" w14:textId="6E51E0EB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xt</w:t>
            </w:r>
            <w:r w:rsidR="002B3021">
              <w:t>CreditUsed</w:t>
            </w:r>
            <w:proofErr w:type="spellEnd"/>
          </w:p>
        </w:tc>
        <w:tc>
          <w:tcPr>
            <w:tcW w:w="3117" w:type="dxa"/>
          </w:tcPr>
          <w:p w14:paraId="0BA1C5EA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”</w:t>
            </w:r>
          </w:p>
        </w:tc>
      </w:tr>
      <w:tr w:rsidR="009D4030" w:rsidRPr="00847B16" w14:paraId="5480C913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0CC47C7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utton</w:t>
            </w:r>
          </w:p>
        </w:tc>
        <w:tc>
          <w:tcPr>
            <w:tcW w:w="3117" w:type="dxa"/>
          </w:tcPr>
          <w:p w14:paraId="57EA623A" w14:textId="5E0B4323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tnCalc</w:t>
            </w:r>
            <w:r w:rsidR="002B3021">
              <w:t>CreditAvailable</w:t>
            </w:r>
            <w:proofErr w:type="spellEnd"/>
          </w:p>
        </w:tc>
        <w:tc>
          <w:tcPr>
            <w:tcW w:w="3117" w:type="dxa"/>
          </w:tcPr>
          <w:p w14:paraId="55C7291B" w14:textId="509515DB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“Calculate </w:t>
            </w:r>
            <w:r w:rsidR="002B3021">
              <w:t>Credit Available</w:t>
            </w:r>
            <w:r>
              <w:t>”</w:t>
            </w:r>
          </w:p>
        </w:tc>
      </w:tr>
      <w:tr w:rsidR="009D4030" w:rsidRPr="00847B16" w14:paraId="1B90DF7A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BAEB6B1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utton</w:t>
            </w:r>
          </w:p>
        </w:tc>
        <w:tc>
          <w:tcPr>
            <w:tcW w:w="3117" w:type="dxa"/>
          </w:tcPr>
          <w:p w14:paraId="28A38782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tnClose</w:t>
            </w:r>
            <w:proofErr w:type="spellEnd"/>
          </w:p>
        </w:tc>
        <w:tc>
          <w:tcPr>
            <w:tcW w:w="3117" w:type="dxa"/>
          </w:tcPr>
          <w:p w14:paraId="24924C96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Close”</w:t>
            </w:r>
          </w:p>
        </w:tc>
      </w:tr>
    </w:tbl>
    <w:p w14:paraId="1FD9FBA7" w14:textId="77777777" w:rsidR="00D823E1" w:rsidRDefault="00D823E1"/>
    <w:p w14:paraId="0897EF37" w14:textId="77777777" w:rsidR="00A05F0A" w:rsidRDefault="00A05F0A"/>
    <w:p w14:paraId="47C0D7A3" w14:textId="77777777" w:rsidR="00D823E1" w:rsidRPr="00A97F7E" w:rsidRDefault="00D823E1">
      <w:pPr>
        <w:rPr>
          <w:b/>
          <w:bCs/>
        </w:rPr>
      </w:pPr>
      <w:r w:rsidRPr="00A97F7E">
        <w:rPr>
          <w:b/>
          <w:bCs/>
        </w:rPr>
        <w:t>Step 5 – Determine Needed Event Handler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1272A0" w14:paraId="0B2BADCC" w14:textId="77777777" w:rsidTr="001272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C1D6D11" w14:textId="77777777" w:rsidR="001272A0" w:rsidRDefault="001272A0">
            <w:r>
              <w:t>Event Handler Name</w:t>
            </w:r>
          </w:p>
        </w:tc>
        <w:tc>
          <w:tcPr>
            <w:tcW w:w="7015" w:type="dxa"/>
          </w:tcPr>
          <w:p w14:paraId="1FEE11C0" w14:textId="77777777" w:rsidR="001272A0" w:rsidRDefault="001272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1272A0" w:rsidRPr="001272A0" w14:paraId="2ECE6F37" w14:textId="77777777" w:rsidTr="001272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5B723AF" w14:textId="687412B6" w:rsidR="001272A0" w:rsidRPr="001272A0" w:rsidRDefault="001272A0">
            <w:pPr>
              <w:rPr>
                <w:b w:val="0"/>
                <w:bCs w:val="0"/>
              </w:rPr>
            </w:pPr>
            <w:proofErr w:type="spellStart"/>
            <w:r w:rsidRPr="001272A0">
              <w:rPr>
                <w:b w:val="0"/>
                <w:bCs w:val="0"/>
              </w:rPr>
              <w:t>btnCalc</w:t>
            </w:r>
            <w:r w:rsidR="00097207">
              <w:rPr>
                <w:b w:val="0"/>
                <w:bCs w:val="0"/>
              </w:rPr>
              <w:t>CreditAvailable</w:t>
            </w:r>
            <w:proofErr w:type="spellEnd"/>
          </w:p>
        </w:tc>
        <w:tc>
          <w:tcPr>
            <w:tcW w:w="7015" w:type="dxa"/>
          </w:tcPr>
          <w:p w14:paraId="7DE0A95E" w14:textId="0CBA02DC" w:rsidR="001272A0" w:rsidRPr="001272A0" w:rsidRDefault="000365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btracts the amount of credit used by the customer from the customer’s maximum amount of credit;</w:t>
            </w:r>
            <w:r w:rsidR="00A97F7E" w:rsidRPr="00A97F7E">
              <w:t xml:space="preserve"> these values are retrieved from the </w:t>
            </w:r>
            <w:proofErr w:type="spellStart"/>
            <w:r w:rsidR="00A97F7E" w:rsidRPr="00A97F7E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txt</w:t>
            </w:r>
            <w:r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CreditLimit</w:t>
            </w:r>
            <w:proofErr w:type="spellEnd"/>
            <w:r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 xml:space="preserve"> </w:t>
            </w:r>
            <w:r w:rsidR="00A97F7E" w:rsidRPr="00A97F7E">
              <w:t>and </w:t>
            </w:r>
            <w:proofErr w:type="spellStart"/>
            <w:r w:rsidR="00A97F7E" w:rsidRPr="00A97F7E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txt</w:t>
            </w:r>
            <w:r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CreditUsed</w:t>
            </w:r>
            <w:proofErr w:type="spellEnd"/>
            <w:r w:rsidR="00A97F7E" w:rsidRPr="00A97F7E">
              <w:t> </w:t>
            </w:r>
            <w:proofErr w:type="spellStart"/>
            <w:r w:rsidR="00A97F7E" w:rsidRPr="00A97F7E">
              <w:t>TextBox</w:t>
            </w:r>
            <w:proofErr w:type="spellEnd"/>
            <w:r w:rsidR="00A97F7E" w:rsidRPr="00A97F7E">
              <w:t xml:space="preserve"> controls and the result of the </w:t>
            </w:r>
            <w:r>
              <w:t xml:space="preserve">Subtraction </w:t>
            </w:r>
            <w:r w:rsidR="00A97F7E" w:rsidRPr="00A97F7E">
              <w:t>is stored in the </w:t>
            </w:r>
            <w:proofErr w:type="spellStart"/>
            <w:r w:rsidR="00A97F7E" w:rsidRPr="00A97F7E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lbl</w:t>
            </w:r>
            <w:r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CreditAvailable</w:t>
            </w:r>
            <w:proofErr w:type="spellEnd"/>
            <w:r w:rsidR="00A97F7E" w:rsidRPr="00A97F7E">
              <w:t> label’s Text property</w:t>
            </w:r>
          </w:p>
        </w:tc>
      </w:tr>
      <w:tr w:rsidR="001272A0" w:rsidRPr="001272A0" w14:paraId="4BBD9D66" w14:textId="77777777" w:rsidTr="001272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08D5265" w14:textId="77777777" w:rsidR="001272A0" w:rsidRPr="001272A0" w:rsidRDefault="001272A0">
            <w:pPr>
              <w:rPr>
                <w:b w:val="0"/>
                <w:bCs w:val="0"/>
              </w:rPr>
            </w:pPr>
            <w:proofErr w:type="spellStart"/>
            <w:r w:rsidRPr="001272A0">
              <w:rPr>
                <w:b w:val="0"/>
                <w:bCs w:val="0"/>
              </w:rPr>
              <w:t>btnClose</w:t>
            </w:r>
            <w:proofErr w:type="spellEnd"/>
          </w:p>
        </w:tc>
        <w:tc>
          <w:tcPr>
            <w:tcW w:w="7015" w:type="dxa"/>
          </w:tcPr>
          <w:p w14:paraId="089EB620" w14:textId="77777777" w:rsidR="001272A0" w:rsidRPr="001272A0" w:rsidRDefault="00A97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rminate the application</w:t>
            </w:r>
          </w:p>
        </w:tc>
      </w:tr>
    </w:tbl>
    <w:p w14:paraId="444C3F9A" w14:textId="77777777" w:rsidR="00A05F0A" w:rsidRDefault="00A05F0A"/>
    <w:p w14:paraId="3C30BFDA" w14:textId="77777777" w:rsidR="00D823E1" w:rsidRDefault="00D823E1"/>
    <w:p w14:paraId="353CDDEC" w14:textId="77777777" w:rsidR="00D823E1" w:rsidRPr="00FA780C" w:rsidRDefault="00D823E1" w:rsidP="00D823E1">
      <w:pPr>
        <w:rPr>
          <w:b/>
          <w:bCs/>
        </w:rPr>
      </w:pPr>
      <w:r w:rsidRPr="00FA780C">
        <w:rPr>
          <w:b/>
          <w:bCs/>
        </w:rPr>
        <w:t>Step 6 – Create a Flowchart/Pseudocode for Each Event Handler</w:t>
      </w:r>
    </w:p>
    <w:p w14:paraId="7B1A6466" w14:textId="77777777" w:rsidR="00FD2CBE" w:rsidRDefault="00FD2CBE" w:rsidP="00515821">
      <w:pPr>
        <w:pStyle w:val="ListParagraph"/>
        <w:numPr>
          <w:ilvl w:val="0"/>
          <w:numId w:val="2"/>
        </w:numPr>
      </w:pPr>
      <w:r>
        <w:t>Flowchart</w:t>
      </w:r>
    </w:p>
    <w:p w14:paraId="3E8A89B3" w14:textId="7AD8DA14" w:rsidR="00D823E1" w:rsidRPr="00FD2CBE" w:rsidRDefault="00036567" w:rsidP="00FD2CBE">
      <w:pPr>
        <w:pStyle w:val="ListParagraph"/>
      </w:pPr>
      <w:r w:rsidRPr="00FD2CB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6F887BE" wp14:editId="30AF0FF6">
                <wp:simplePos x="0" y="0"/>
                <wp:positionH relativeFrom="column">
                  <wp:posOffset>2794000</wp:posOffset>
                </wp:positionH>
                <wp:positionV relativeFrom="paragraph">
                  <wp:posOffset>149225</wp:posOffset>
                </wp:positionV>
                <wp:extent cx="1271905" cy="1511300"/>
                <wp:effectExtent l="0" t="0" r="23495" b="12700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1905" cy="15113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7CA172" w14:textId="0A9510F6" w:rsidR="00FA780C" w:rsidRDefault="00FA780C" w:rsidP="00FA780C">
                            <w:pPr>
                              <w:spacing w:after="0" w:line="240" w:lineRule="auto"/>
                            </w:pPr>
                            <w:r>
                              <w:t xml:space="preserve">Store the value of </w:t>
                            </w:r>
                            <w:proofErr w:type="spellStart"/>
                            <w:r w:rsidRPr="00FA780C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dbl</w:t>
                            </w:r>
                            <w:r w:rsidR="00036567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CreditAvailable</w:t>
                            </w:r>
                            <w:proofErr w:type="spellEnd"/>
                            <w:r>
                              <w:t xml:space="preserve"> in the </w:t>
                            </w:r>
                            <w:proofErr w:type="spellStart"/>
                            <w:r w:rsidRPr="00FA780C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lbl</w:t>
                            </w:r>
                            <w:r w:rsidR="00036567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CreditAvailable</w:t>
                            </w:r>
                            <w:proofErr w:type="spellEnd"/>
                            <w:r w:rsidR="00036567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t>control’s Text proper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887BE" id="_x0000_t109" coordsize="21600,21600" o:spt="109" path="m,l,21600r21600,l21600,xe">
                <v:stroke joinstyle="miter"/>
                <v:path gradientshapeok="t" o:connecttype="rect"/>
              </v:shapetype>
              <v:shape id="Flowchart: Process 14" o:spid="_x0000_s1033" type="#_x0000_t109" style="position:absolute;left:0;text-align:left;margin-left:220pt;margin-top:11.75pt;width:100.15pt;height:11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" fillcolor="white [3201]" strokecolor="black [3200]" strokeweight="1pt">
                <v:textbox>
                  <w:txbxContent>
                    <w:p w14:paraId="167CA172" w14:textId="0A9510F6" w:rsidR="00FA780C" w:rsidRDefault="00FA780C" w:rsidP="00FA780C">
                      <w:pPr>
                        <w:spacing w:after="0" w:line="240" w:lineRule="auto"/>
                      </w:pPr>
                      <w:r>
                        <w:t xml:space="preserve">Store the value of </w:t>
                      </w:r>
                      <w:proofErr w:type="spellStart"/>
                      <w:r w:rsidRPr="00FA780C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dbl</w:t>
                      </w:r>
                      <w:r w:rsidR="00036567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CreditAvailable</w:t>
                      </w:r>
                      <w:proofErr w:type="spellEnd"/>
                      <w:r>
                        <w:t xml:space="preserve"> in the </w:t>
                      </w:r>
                      <w:proofErr w:type="spellStart"/>
                      <w:r w:rsidRPr="00FA780C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lbl</w:t>
                      </w:r>
                      <w:r w:rsidR="00036567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CreditAvailable</w:t>
                      </w:r>
                      <w:proofErr w:type="spellEnd"/>
                      <w:r w:rsidR="00036567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 xml:space="preserve"> </w:t>
                      </w:r>
                      <w:r>
                        <w:t>control’s Text property.</w:t>
                      </w:r>
                    </w:p>
                  </w:txbxContent>
                </v:textbox>
              </v:shape>
            </w:pict>
          </mc:Fallback>
        </mc:AlternateContent>
      </w:r>
      <w:r w:rsidRPr="00FD2CBE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64CB9EF" wp14:editId="2C4BA341">
                <wp:simplePos x="0" y="0"/>
                <wp:positionH relativeFrom="column">
                  <wp:posOffset>1263650</wp:posOffset>
                </wp:positionH>
                <wp:positionV relativeFrom="paragraph">
                  <wp:posOffset>149225</wp:posOffset>
                </wp:positionV>
                <wp:extent cx="1283970" cy="1511300"/>
                <wp:effectExtent l="0" t="0" r="11430" b="12700"/>
                <wp:wrapNone/>
                <wp:docPr id="13" name="Flowchart: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3970" cy="15113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84F7B8" w14:textId="530C412F" w:rsidR="00FA780C" w:rsidRDefault="00036567" w:rsidP="00FA780C">
                            <w:pPr>
                              <w:spacing w:after="0" w:line="240" w:lineRule="auto"/>
                            </w:pPr>
                            <w:r>
                              <w:t xml:space="preserve">Subtract </w:t>
                            </w:r>
                            <w:r w:rsidR="00FA780C">
                              <w:t xml:space="preserve">the </w:t>
                            </w:r>
                            <w:r>
                              <w:t>amount of credit used from the maximum amount of credit (Credit Limit)</w:t>
                            </w:r>
                            <w:r w:rsidR="00FA780C">
                              <w:t xml:space="preserve">. Store result in </w:t>
                            </w:r>
                            <w:proofErr w:type="spellStart"/>
                            <w:r w:rsidR="00FA780C" w:rsidRPr="00FA780C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dbl</w:t>
                            </w:r>
                            <w:r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CreditAvailable</w:t>
                            </w:r>
                            <w:proofErr w:type="spellEnd"/>
                            <w:r w:rsidR="00FA780C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CB9EF" id="Flowchart: Process 13" o:spid="_x0000_s1034" type="#_x0000_t109" style="position:absolute;left:0;text-align:left;margin-left:99.5pt;margin-top:11.75pt;width:101.1pt;height:119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" fillcolor="white [3201]" strokecolor="black [3200]" strokeweight="1pt">
                <v:textbox>
                  <w:txbxContent>
                    <w:p w14:paraId="2984F7B8" w14:textId="530C412F" w:rsidR="00FA780C" w:rsidRDefault="00036567" w:rsidP="00FA780C">
                      <w:pPr>
                        <w:spacing w:after="0" w:line="240" w:lineRule="auto"/>
                      </w:pPr>
                      <w:r>
                        <w:t xml:space="preserve">Subtract </w:t>
                      </w:r>
                      <w:r w:rsidR="00FA780C">
                        <w:t xml:space="preserve">the </w:t>
                      </w:r>
                      <w:r>
                        <w:t>amount of credit used from the maximum amount of credit (Credit Limit)</w:t>
                      </w:r>
                      <w:r w:rsidR="00FA780C">
                        <w:t xml:space="preserve">. Store result in </w:t>
                      </w:r>
                      <w:proofErr w:type="spellStart"/>
                      <w:r w:rsidR="00FA780C" w:rsidRPr="00FA780C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dbl</w:t>
                      </w:r>
                      <w:r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CreditAvailable</w:t>
                      </w:r>
                      <w:proofErr w:type="spellEnd"/>
                      <w:r w:rsidR="00FA780C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63D1808D" w14:textId="77777777" w:rsidR="00D823E1" w:rsidRDefault="00FA780C" w:rsidP="00D823E1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515B528" wp14:editId="6CD39DDD">
                <wp:simplePos x="0" y="0"/>
                <wp:positionH relativeFrom="column">
                  <wp:posOffset>2544611</wp:posOffset>
                </wp:positionH>
                <wp:positionV relativeFrom="paragraph">
                  <wp:posOffset>434975</wp:posOffset>
                </wp:positionV>
                <wp:extent cx="254000" cy="3810"/>
                <wp:effectExtent l="0" t="76200" r="12700" b="9144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000" cy="38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F1E7E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200.35pt;margin-top:34.25pt;width:20pt;height:.3pt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D5C1B6D" wp14:editId="2194ED0E">
                <wp:simplePos x="0" y="0"/>
                <wp:positionH relativeFrom="column">
                  <wp:posOffset>4312754</wp:posOffset>
                </wp:positionH>
                <wp:positionV relativeFrom="paragraph">
                  <wp:posOffset>250825</wp:posOffset>
                </wp:positionV>
                <wp:extent cx="914400" cy="365760"/>
                <wp:effectExtent l="0" t="0" r="19050" b="15240"/>
                <wp:wrapNone/>
                <wp:docPr id="15" name="Flowchart: Termina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6576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99F90A" w14:textId="77777777" w:rsidR="00FA780C" w:rsidRPr="00FA780C" w:rsidRDefault="00FA780C" w:rsidP="00FA780C">
                            <w:pPr>
                              <w:jc w:val="center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5C1B6D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5" o:spid="_x0000_s1035" type="#_x0000_t116" style="position:absolute;margin-left:339.6pt;margin-top:19.75pt;width:1in;height:28.8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" fillcolor="white [3201]" strokecolor="black [3200]" strokeweight="1pt">
                <v:textbox>
                  <w:txbxContent>
                    <w:p w14:paraId="0299F90A" w14:textId="77777777" w:rsidR="00FA780C" w:rsidRPr="00FA780C" w:rsidRDefault="00FA780C" w:rsidP="00FA780C">
                      <w:pPr>
                        <w:jc w:val="center"/>
                      </w:pPr>
                      <w:r>
                        <w:t>E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956FE5C" wp14:editId="49690C2D">
                <wp:simplePos x="0" y="0"/>
                <wp:positionH relativeFrom="column">
                  <wp:posOffset>4060356</wp:posOffset>
                </wp:positionH>
                <wp:positionV relativeFrom="paragraph">
                  <wp:posOffset>435610</wp:posOffset>
                </wp:positionV>
                <wp:extent cx="254442" cy="3976"/>
                <wp:effectExtent l="0" t="76200" r="12700" b="9144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442" cy="39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90CF1F" id="Straight Arrow Connector 18" o:spid="_x0000_s1026" type="#_x0000_t32" style="position:absolute;margin-left:319.7pt;margin-top:34.3pt;width:20.05pt;height:.3pt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E0504BF" wp14:editId="0193EA88">
                <wp:simplePos x="0" y="0"/>
                <wp:positionH relativeFrom="column">
                  <wp:posOffset>1017767</wp:posOffset>
                </wp:positionH>
                <wp:positionV relativeFrom="paragraph">
                  <wp:posOffset>432435</wp:posOffset>
                </wp:positionV>
                <wp:extent cx="254442" cy="3976"/>
                <wp:effectExtent l="0" t="76200" r="12700" b="9144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442" cy="39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1A5E56" id="Straight Arrow Connector 16" o:spid="_x0000_s1026" type="#_x0000_t32" style="position:absolute;margin-left:80.15pt;margin-top:34.05pt;width:20.05pt;height:.3pt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2992066" wp14:editId="677CBD59">
                <wp:simplePos x="0" y="0"/>
                <wp:positionH relativeFrom="column">
                  <wp:posOffset>102870</wp:posOffset>
                </wp:positionH>
                <wp:positionV relativeFrom="paragraph">
                  <wp:posOffset>249086</wp:posOffset>
                </wp:positionV>
                <wp:extent cx="914400" cy="365760"/>
                <wp:effectExtent l="0" t="0" r="19050" b="15240"/>
                <wp:wrapNone/>
                <wp:docPr id="12" name="Flowchart: Termina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6576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DE535A" w14:textId="77777777" w:rsidR="00FA780C" w:rsidRPr="00FA780C" w:rsidRDefault="00FA780C" w:rsidP="00FA780C">
                            <w:pPr>
                              <w:jc w:val="center"/>
                            </w:pPr>
                            <w:r w:rsidRPr="00FA780C"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92066" id="Flowchart: Terminator 12" o:spid="_x0000_s1036" type="#_x0000_t116" style="position:absolute;margin-left:8.1pt;margin-top:19.6pt;width:1in;height:28.8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" fillcolor="white [3201]" strokecolor="black [3200]" strokeweight="1pt">
                <v:textbox>
                  <w:txbxContent>
                    <w:p w14:paraId="08DE535A" w14:textId="77777777" w:rsidR="00FA780C" w:rsidRPr="00FA780C" w:rsidRDefault="00FA780C" w:rsidP="00FA780C">
                      <w:pPr>
                        <w:jc w:val="center"/>
                      </w:pPr>
                      <w:r w:rsidRPr="00FA780C"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D823E1">
        <w:t xml:space="preserve"> </w:t>
      </w:r>
    </w:p>
    <w:p w14:paraId="773D89F8" w14:textId="77777777" w:rsidR="00FA780C" w:rsidRDefault="00FA780C" w:rsidP="00D823E1"/>
    <w:p w14:paraId="0EE2ECC0" w14:textId="77777777" w:rsidR="00FA780C" w:rsidRDefault="00FA780C" w:rsidP="00D823E1"/>
    <w:p w14:paraId="32A14CC1" w14:textId="77777777" w:rsidR="00FA780C" w:rsidRDefault="00FA780C" w:rsidP="00D823E1"/>
    <w:p w14:paraId="710A5B22" w14:textId="77777777" w:rsidR="00FA780C" w:rsidRDefault="00FA780C" w:rsidP="00D823E1"/>
    <w:p w14:paraId="35570B15" w14:textId="77777777" w:rsidR="00FA780C" w:rsidRDefault="00FD2CBE" w:rsidP="00FD2CBE">
      <w:pPr>
        <w:pStyle w:val="ListParagraph"/>
        <w:numPr>
          <w:ilvl w:val="0"/>
          <w:numId w:val="2"/>
        </w:numPr>
      </w:pPr>
      <w:proofErr w:type="spellStart"/>
      <w:r>
        <w:t>Psuedocode</w:t>
      </w:r>
      <w:proofErr w:type="spellEnd"/>
    </w:p>
    <w:p w14:paraId="6750F579" w14:textId="20EACD14" w:rsidR="00FD2CBE" w:rsidRPr="00FD2CBE" w:rsidRDefault="00FD2CBE" w:rsidP="00FD2CBE">
      <w:pPr>
        <w:pStyle w:val="ListParagraph"/>
        <w:numPr>
          <w:ilvl w:val="1"/>
          <w:numId w:val="2"/>
        </w:numPr>
        <w:rPr>
          <w:rFonts w:cstheme="minorHAnsi"/>
        </w:rPr>
      </w:pPr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Store </w:t>
      </w:r>
      <w:r w:rsidR="00036567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customer’s c</w:t>
      </w:r>
      <w:r w:rsidR="00027361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redit limit</w:t>
      </w:r>
      <w:r w:rsidR="00036567">
        <w:rPr>
          <w:rFonts w:cstheme="minorHAnsi"/>
          <w:color w:val="333333"/>
          <w:shd w:val="clear" w:color="auto" w:fill="FFFFFF"/>
        </w:rPr>
        <w:t>–</w:t>
      </w:r>
      <w:r w:rsidRPr="00FD2CBE">
        <w:rPr>
          <w:rFonts w:cstheme="minorHAnsi"/>
          <w:color w:val="333333"/>
          <w:shd w:val="clear" w:color="auto" w:fill="FFFFFF"/>
        </w:rPr>
        <w:t> </w:t>
      </w:r>
      <w:r w:rsidR="00036567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customer’s </w:t>
      </w:r>
      <w:r w:rsidR="006036C4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credit used in</w:t>
      </w:r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 the </w:t>
      </w:r>
      <w:proofErr w:type="spellStart"/>
      <w:r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dbl</w:t>
      </w:r>
      <w:r w:rsidR="006036C4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CreditAvailable</w:t>
      </w:r>
      <w:proofErr w:type="spellEnd"/>
      <w:r w:rsidR="006036C4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 </w:t>
      </w:r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variable</w:t>
      </w:r>
      <w:r w:rsidRPr="00FD2CBE">
        <w:rPr>
          <w:rFonts w:cstheme="minorHAnsi"/>
          <w:color w:val="333333"/>
          <w:shd w:val="clear" w:color="auto" w:fill="FFFFFF"/>
        </w:rPr>
        <w:t>.</w:t>
      </w:r>
    </w:p>
    <w:p w14:paraId="27E622C9" w14:textId="0EC1EB2B" w:rsidR="00FD2CBE" w:rsidRPr="00FD2CBE" w:rsidRDefault="00FD2CBE" w:rsidP="00FD2CBE">
      <w:pPr>
        <w:pStyle w:val="ListParagraph"/>
        <w:numPr>
          <w:ilvl w:val="1"/>
          <w:numId w:val="2"/>
        </w:numPr>
        <w:rPr>
          <w:rFonts w:cstheme="minorHAnsi"/>
        </w:rPr>
      </w:pPr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Store the value of the </w:t>
      </w:r>
      <w:proofErr w:type="spellStart"/>
      <w:r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dbl</w:t>
      </w:r>
      <w:r w:rsidR="006036C4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CreditAvailable</w:t>
      </w:r>
      <w:proofErr w:type="spellEnd"/>
      <w:r w:rsidR="006036C4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 </w:t>
      </w:r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variable in the </w:t>
      </w:r>
      <w:proofErr w:type="spellStart"/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lbl</w:t>
      </w:r>
      <w:r w:rsidR="006036C4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CreditAvailable</w:t>
      </w:r>
      <w:proofErr w:type="spellEnd"/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 control’s Text property</w:t>
      </w:r>
      <w:r w:rsidRPr="00FD2CBE">
        <w:rPr>
          <w:rFonts w:cstheme="minorHAnsi"/>
          <w:color w:val="333333"/>
          <w:shd w:val="clear" w:color="auto" w:fill="FFFFFF"/>
        </w:rPr>
        <w:t>.</w:t>
      </w:r>
    </w:p>
    <w:sectPr w:rsidR="00FD2CBE" w:rsidRPr="00FD2C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B079A7"/>
    <w:multiLevelType w:val="hybridMultilevel"/>
    <w:tmpl w:val="A6F6D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9F3183"/>
    <w:multiLevelType w:val="hybridMultilevel"/>
    <w:tmpl w:val="BB068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sDQzsLA0tzQwMjFX0lEKTi0uzszPAykwqgUAuS7nViwAAAA="/>
  </w:docVars>
  <w:rsids>
    <w:rsidRoot w:val="00D823E1"/>
    <w:rsid w:val="00027361"/>
    <w:rsid w:val="00036567"/>
    <w:rsid w:val="00037F81"/>
    <w:rsid w:val="00097207"/>
    <w:rsid w:val="000B29EA"/>
    <w:rsid w:val="001272A0"/>
    <w:rsid w:val="001C17C7"/>
    <w:rsid w:val="002B3021"/>
    <w:rsid w:val="004A7BAB"/>
    <w:rsid w:val="004D7C56"/>
    <w:rsid w:val="006036C4"/>
    <w:rsid w:val="006B0C21"/>
    <w:rsid w:val="00701852"/>
    <w:rsid w:val="007C2389"/>
    <w:rsid w:val="00847B16"/>
    <w:rsid w:val="00996528"/>
    <w:rsid w:val="009A3C18"/>
    <w:rsid w:val="009D4030"/>
    <w:rsid w:val="009D7F2F"/>
    <w:rsid w:val="00A05F0A"/>
    <w:rsid w:val="00A15158"/>
    <w:rsid w:val="00A97F7E"/>
    <w:rsid w:val="00B5723B"/>
    <w:rsid w:val="00B71984"/>
    <w:rsid w:val="00BD5714"/>
    <w:rsid w:val="00BD7108"/>
    <w:rsid w:val="00CC703F"/>
    <w:rsid w:val="00D53758"/>
    <w:rsid w:val="00D823E1"/>
    <w:rsid w:val="00E074E7"/>
    <w:rsid w:val="00F10DC8"/>
    <w:rsid w:val="00FA780C"/>
    <w:rsid w:val="00FD2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42C99"/>
  <w15:chartTrackingRefBased/>
  <w15:docId w15:val="{1EF1CE66-6884-47BA-969E-78D163CE4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23E1"/>
    <w:pPr>
      <w:ind w:left="720"/>
      <w:contextualSpacing/>
    </w:pPr>
  </w:style>
  <w:style w:type="table" w:styleId="TableGrid">
    <w:name w:val="Table Grid"/>
    <w:basedOn w:val="TableNormal"/>
    <w:uiPriority w:val="39"/>
    <w:rsid w:val="004D7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1C17C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rsid w:val="007C238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4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ki Dakduk</dc:creator>
  <cp:keywords/>
  <dc:description/>
  <cp:lastModifiedBy>Jose m</cp:lastModifiedBy>
  <cp:revision>7</cp:revision>
  <dcterms:created xsi:type="dcterms:W3CDTF">2020-10-20T03:13:00Z</dcterms:created>
  <dcterms:modified xsi:type="dcterms:W3CDTF">2020-10-21T20:53:00Z</dcterms:modified>
</cp:coreProperties>
</file>